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3290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drian Kani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Święty Mikołaj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